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Bell Boy’s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atthew Kamowski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1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4382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